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Tehran,</w:t>
      </w:r>
      <w:r>
        <w:t xml:space="preserve"> </w:t>
      </w:r>
      <w:r>
        <w:t xml:space="preserve">Iran</w:t>
      </w:r>
    </w:p>
    <w:bookmarkStart w:id="20" w:name="X73450651a913bdb7428b498b473be410e382dc5"/>
    <w:p>
      <w:pPr>
        <w:pStyle w:val="Heading1"/>
      </w:pPr>
      <w:r>
        <w:t xml:space="preserve">Internship Application Letter: Aspiring Meteorologist for Tehran, Iran</w:t>
      </w:r>
    </w:p>
    <w:p>
      <w:pPr>
        <w:pStyle w:val="FirstParagraph"/>
      </w:pPr>
      <w:r>
        <w:t xml:space="preserve">Dear Hiring Committee of the Iranian Meteorological Organization (IRIMO),</w:t>
      </w:r>
    </w:p>
    <w:p>
      <w:pPr>
        <w:pStyle w:val="BodyText"/>
      </w:pPr>
      <w:r>
        <w:t xml:space="preserve">It is with profound enthusiasm and a deep sense of purpose that I submit my Internship Application Letter for the Meteorology Internship position within your esteemed organization, specifically based at the Research and Forecasting Center in Tehran, Iran. As a dedicated environmental science graduate with specialized training in atmospheric sciences, I am eager to contribute my academic foundation and technical skills to support Iran's critical meteorological infrastructure while immersing myself in the dynamic climatic challenges of Tehran – a city of immense strategic importance for regional weather monitoring and climate resilience planning.</w:t>
      </w:r>
    </w:p>
    <w:p>
      <w:pPr>
        <w:pStyle w:val="BodyText"/>
      </w:pPr>
      <w:r>
        <w:t xml:space="preserve">My academic journey at [Your University Name] has been meticulously aligned with the needs of contemporary meteorology, particularly as they apply to complex urban environments like Tehran. I have completed advanced coursework in Synoptic Meteorology, Numerical Weather Prediction (NWP), Remote Sensing Applications, and Climate Change Impacts Analysis. Crucially, my thesis research focused on "Urban Heat Island Effects and Air Quality Interactions in Semi-Arid Metropolises," with specific case studies analyzing data from Tehran's central districts and the surrounding Alborz Mountain ranges. This work required extensive use of WRF (Weather Research and Forecasting) model simulations, analysis of MODIS satellite imagery, and integration of ground-based air quality monitoring data – directly mirroring the analytical methodologies employed by IRIMO. I am particularly drawn to your ongoing research initiatives addressing Tehran's unique microclimate challenges, including dust storms originating from the eastern deserts and the complex interaction between urban sprawl and local wind patterns.</w:t>
      </w:r>
    </w:p>
    <w:p>
      <w:pPr>
        <w:pStyle w:val="BodyText"/>
      </w:pPr>
      <w:r>
        <w:t xml:space="preserve">Technical proficiency forms a cornerstone of my preparation for this Meteorologist internship. I am adept at utilizing industry-standard software packages including GRADS for data visualization, Python (with libraries like NumPy, Pandas, and Matplotlib) for statistical analysis and model output processing, and have practical experience with the ECMWF (European Centre for Medium-Range Weather Forecasts) dataset integration. My hands-on laboratory experience involved calibrating atmospheric sensors and analyzing historical precipitation datasets from diverse climates – skills directly transferable to interpreting the complex vertical atmospheric profiles essential for forecasting in Tehran's topographically varied region. Furthermore, I possess a working knowledge of Persian (Farsi), which I believe is invaluable for effective communication with local field teams and accessing crucial regional meteorological resources and historical records held within Iranian institutions.</w:t>
      </w:r>
    </w:p>
    <w:p>
      <w:pPr>
        <w:pStyle w:val="BodyText"/>
      </w:pPr>
      <w:r>
        <w:t xml:space="preserve">The significance of this internship opportunity within Iran Tehran cannot be overstated. Tehran, as the capital city of Iran and one of the largest urban centers in the Middle East, faces acute weather-related challenges including severe air pollution episodes (often exceeding WHO guidelines), prolonged drought conditions impacting water security, and increasing frequency of extreme temperature events. IRIMO’s work in providing accurate short-term forecasts for public safety warnings, long-term climate projections for urban planning agencies like Tehran Municipality, and critical data for Iran's National Climate Change Adaptation Plan is paramount. My aspiration as a future Meteorologist is to directly contribute to solutions that protect the health and livelihoods of Tehran's 9+ million residents. I am deeply motivated by IRIMO’s commitment to utilizing advanced technology – such as your new Doppler radar network deployment across the Alborz foothills – to enhance forecasting accuracy for this complex terrain, a mission I am eager to support from the ground up during my internship.</w:t>
      </w:r>
    </w:p>
    <w:p>
      <w:pPr>
        <w:pStyle w:val="BodyText"/>
      </w:pPr>
      <w:r>
        <w:t xml:space="preserve">I understand that success in meteorology demands not only technical acumen but also adaptability and a profound respect for local context. Tehran's weather is influenced by unique factors: the surrounding mountains create distinct orographic effects, the city's location at high elevation (approximately 1,200 meters) creates different atmospheric dynamics compared to coastal regions, and its dense population generates significant anthropogenic heat. My coursework included comparative analysis of urban meteorology in diverse global settings, but I am particularly keen to learn the specific patterns and forecasting nuances relevant to Iran Tehran – such as the seasonal progression of dust events from the Dasht-e Kavir desert or predicting rainfall runoff in Tehran's historically flood-prone valleys. I am prepared to work diligently under your expert guidance, contribute meaningfully to ongoing projects within IRIMO's Tehran office, and absorb the invaluable local knowledge essential for accurate regional meteorology.</w:t>
      </w:r>
    </w:p>
    <w:p>
      <w:pPr>
        <w:pStyle w:val="BodyText"/>
      </w:pPr>
      <w:r>
        <w:t xml:space="preserve">My commitment extends beyond technical skill; I am deeply committed to supporting Iran's environmental stewardship efforts. The Iranian Meteorological Organization plays a pivotal role in national disaster risk reduction, particularly concerning flash floods (common during the autumn months) and heatwaves that strain Tehran's infrastructure. Participating as a Meteorologist intern within this critical framework would allow me to apply my theoretical knowledge to real-world problems impacting millions of Iranians daily. I am eager to learn from IRIMO's senior scientists, contribute data analysis for their current projects on climate variability in the Central Iranian Plateau, and assist in preparing public weather advisories that directly impact Tehran's citizens.</w:t>
      </w:r>
    </w:p>
    <w:p>
      <w:pPr>
        <w:pStyle w:val="BodyText"/>
      </w:pPr>
      <w:r>
        <w:t xml:space="preserve">I have attached my detailed curriculum vitae for your review, which further elaborates on my academic achievements, technical competencies, and relevant research. I am confident that my academic background, technical skills tailored to atmospheric analysis needs in Iran Tehran, and genuine passion for serving the meteorological requirements of this vital city align perfectly with the objectives of IRIMO's internship program. I am available for an interview at your earliest convenience and can be reached via email at [your.email@example.com] or phone at [Your Phone Number].</w:t>
      </w:r>
    </w:p>
    <w:p>
      <w:pPr>
        <w:pStyle w:val="BodyText"/>
      </w:pPr>
      <w:r>
        <w:t xml:space="preserve">Thank you for considering my Internship Application Letter. I am incredibly excited about the prospect of contributing to the vital work of meteorological science in Iran Tehran and am eager to learn from your esteemed team. I look forward to the possibility of discussing how my skills as an emerging Meteorologist can support IRIMO's mission in safeguarding Iran's climate future.</w:t>
      </w:r>
    </w:p>
    <w:p>
      <w:pPr>
        <w:pStyle w:val="BodyText"/>
      </w:pPr>
      <w:r>
        <w:t xml:space="preserve">Sincerely,</w:t>
      </w:r>
    </w:p>
    <w:p>
      <w:pPr>
        <w:pStyle w:val="BodyText"/>
      </w:pPr>
      <w:r>
        <w:t xml:space="preserve">[Your Full Name]</w:t>
      </w:r>
    </w:p>
    <w:p>
      <w:pPr>
        <w:pStyle w:val="BodyText"/>
      </w:pPr>
      <w:r>
        <w:t xml:space="preserve">[Your Current University and Degree Program]</w:t>
      </w:r>
    </w:p>
    <w:p>
      <w:pPr>
        <w:pStyle w:val="BodyText"/>
      </w:pPr>
      <w:r>
        <w:t xml:space="preserve">[City, Country - e.g., Isfahan, Iran or Your Home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Tehran, Iran</dc:title>
  <dc:creator/>
  <dc:language>en</dc:language>
  <cp:keywords/>
  <dcterms:created xsi:type="dcterms:W3CDTF">2026-04-30T09:27:44Z</dcterms:created>
  <dcterms:modified xsi:type="dcterms:W3CDTF">2026-04-30T09:27:44Z</dcterms:modified>
</cp:coreProperties>
</file>

<file path=docProps/custom.xml><?xml version="1.0" encoding="utf-8"?>
<Properties xmlns="http://schemas.openxmlformats.org/officeDocument/2006/custom-properties" xmlns:vt="http://schemas.openxmlformats.org/officeDocument/2006/docPropsVTypes"/>
</file>